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3973F" w14:textId="2E3C53E2" w:rsidR="000A2D0F" w:rsidRDefault="006419E6" w:rsidP="00BF251A">
      <w:pPr>
        <w:jc w:val="center"/>
        <w:rPr>
          <w:b/>
          <w:bCs/>
          <w:color w:val="008080"/>
          <w:sz w:val="36"/>
          <w:szCs w:val="36"/>
        </w:rPr>
      </w:pPr>
      <w:r>
        <w:rPr>
          <w:b/>
          <w:bCs/>
          <w:color w:val="008080"/>
          <w:sz w:val="36"/>
          <w:szCs w:val="36"/>
        </w:rPr>
        <w:t>Child/young person</w:t>
      </w:r>
      <w:r w:rsidR="000A2D0F" w:rsidRPr="000A2D0F">
        <w:rPr>
          <w:b/>
          <w:bCs/>
          <w:color w:val="008080"/>
          <w:sz w:val="36"/>
          <w:szCs w:val="36"/>
        </w:rPr>
        <w:t xml:space="preserve"> Feedback Form</w:t>
      </w:r>
    </w:p>
    <w:p w14:paraId="3B96D85D" w14:textId="5134712C" w:rsidR="006419E6" w:rsidRPr="009311BF" w:rsidRDefault="006419E6" w:rsidP="006419E6">
      <w:pPr>
        <w:jc w:val="center"/>
        <w:rPr>
          <w:color w:val="7030A0"/>
          <w:sz w:val="28"/>
          <w:szCs w:val="28"/>
        </w:rPr>
      </w:pPr>
      <w:r w:rsidRPr="009311BF">
        <w:rPr>
          <w:color w:val="7030A0"/>
          <w:sz w:val="28"/>
          <w:szCs w:val="28"/>
        </w:rPr>
        <w:t xml:space="preserve">Hello! This is our feedback survey for children and young people. Please ask your </w:t>
      </w:r>
      <w:r w:rsidR="00F37206">
        <w:rPr>
          <w:color w:val="7030A0"/>
          <w:sz w:val="28"/>
          <w:szCs w:val="28"/>
        </w:rPr>
        <w:t>grown-up</w:t>
      </w:r>
      <w:r w:rsidRPr="009311BF">
        <w:rPr>
          <w:color w:val="7030A0"/>
          <w:sz w:val="28"/>
          <w:szCs w:val="28"/>
        </w:rPr>
        <w:t xml:space="preserve"> to help you if you need it.</w:t>
      </w:r>
    </w:p>
    <w:p w14:paraId="3E9E886D" w14:textId="54F8D92A" w:rsidR="006419E6" w:rsidRDefault="006419E6" w:rsidP="006419E6">
      <w:pPr>
        <w:jc w:val="center"/>
        <w:rPr>
          <w:sz w:val="28"/>
          <w:szCs w:val="28"/>
        </w:rPr>
      </w:pPr>
      <w:r w:rsidRPr="009311BF">
        <w:rPr>
          <w:color w:val="7030A0"/>
          <w:sz w:val="28"/>
          <w:szCs w:val="28"/>
        </w:rPr>
        <w:t xml:space="preserve">Thank you for letting us know how we are doing. Your answers </w:t>
      </w:r>
      <w:r w:rsidR="00F37206">
        <w:rPr>
          <w:color w:val="7030A0"/>
          <w:sz w:val="28"/>
          <w:szCs w:val="28"/>
        </w:rPr>
        <w:t xml:space="preserve">can be </w:t>
      </w:r>
      <w:proofErr w:type="spellStart"/>
      <w:r w:rsidR="00F37206">
        <w:rPr>
          <w:color w:val="7030A0"/>
          <w:sz w:val="28"/>
          <w:szCs w:val="28"/>
        </w:rPr>
        <w:t>anonymouse</w:t>
      </w:r>
      <w:proofErr w:type="spellEnd"/>
      <w:r w:rsidRPr="009311BF">
        <w:rPr>
          <w:color w:val="7030A0"/>
          <w:sz w:val="28"/>
          <w:szCs w:val="28"/>
        </w:rPr>
        <w:t xml:space="preserve">, and we'll use them to help us make our company better. </w:t>
      </w:r>
      <w:r w:rsidRPr="009311B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453B0E9" w14:textId="77777777" w:rsidR="009311BF" w:rsidRPr="009311BF" w:rsidRDefault="009311BF" w:rsidP="006419E6">
      <w:pPr>
        <w:jc w:val="center"/>
        <w:rPr>
          <w:sz w:val="28"/>
          <w:szCs w:val="28"/>
        </w:rPr>
      </w:pPr>
    </w:p>
    <w:p w14:paraId="54D10CDC" w14:textId="6EE6A3E6" w:rsidR="00F37206" w:rsidRDefault="00F372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Your full name (if you want to share it):</w:t>
      </w:r>
    </w:p>
    <w:p w14:paraId="19FE9E88" w14:textId="77777777" w:rsidR="00F37206" w:rsidRDefault="00F37206">
      <w:pPr>
        <w:rPr>
          <w:b/>
          <w:bCs/>
          <w:sz w:val="28"/>
          <w:szCs w:val="28"/>
        </w:rPr>
      </w:pPr>
    </w:p>
    <w:p w14:paraId="33405228" w14:textId="57CC5476" w:rsidR="000A2D0F" w:rsidRDefault="004278E0">
      <w:p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Today’s date:</w:t>
      </w:r>
      <w:r w:rsidR="00CE1C7C" w:rsidRPr="009311BF">
        <w:rPr>
          <w:b/>
          <w:bCs/>
          <w:sz w:val="28"/>
          <w:szCs w:val="28"/>
        </w:rPr>
        <w:t xml:space="preserve"> </w:t>
      </w:r>
    </w:p>
    <w:p w14:paraId="6A9EE5C2" w14:textId="77777777" w:rsidR="009311BF" w:rsidRPr="009311BF" w:rsidRDefault="009311BF">
      <w:pPr>
        <w:rPr>
          <w:b/>
          <w:bCs/>
          <w:sz w:val="28"/>
          <w:szCs w:val="28"/>
        </w:rPr>
      </w:pPr>
    </w:p>
    <w:p w14:paraId="0CEBFC82" w14:textId="6B366CB1" w:rsidR="004278E0" w:rsidRPr="009311BF" w:rsidRDefault="006419E6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Do you feel welcome when you come to see us at Gateway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27F13419" w14:textId="77777777" w:rsidTr="004278E0">
        <w:tc>
          <w:tcPr>
            <w:tcW w:w="1000" w:type="pct"/>
          </w:tcPr>
          <w:p w14:paraId="61B3ADD1" w14:textId="78ACC01C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4EF4D7C9" w14:textId="77777777" w:rsidR="004278E0" w:rsidRPr="009311BF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5201446" w14:textId="3B1FD32A" w:rsidR="004278E0" w:rsidRPr="009311BF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AB6AA1A" w14:textId="77777777" w:rsidR="004278E0" w:rsidRPr="009311BF" w:rsidRDefault="004278E0" w:rsidP="004278E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CA89E22" w14:textId="3522E33C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Very Wel</w:t>
            </w:r>
            <w:r w:rsidR="000A2D0F" w:rsidRPr="009311BF">
              <w:rPr>
                <w:sz w:val="24"/>
                <w:szCs w:val="24"/>
              </w:rPr>
              <w:t>come</w:t>
            </w:r>
          </w:p>
        </w:tc>
      </w:tr>
      <w:tr w:rsidR="004278E0" w:rsidRPr="009311BF" w14:paraId="66906188" w14:textId="77777777" w:rsidTr="004278E0">
        <w:tc>
          <w:tcPr>
            <w:tcW w:w="1000" w:type="pct"/>
          </w:tcPr>
          <w:p w14:paraId="559569B7" w14:textId="3014CD78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0546C873" w14:textId="291B3F26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60057F66" w14:textId="15526462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4DF557CD" w14:textId="14E1B355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583634F4" w14:textId="31A99268" w:rsidR="004278E0" w:rsidRPr="009311BF" w:rsidRDefault="004278E0" w:rsidP="004278E0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7F6540BE" w14:textId="77777777" w:rsidTr="004278E0">
        <w:sdt>
          <w:sdtPr>
            <w:rPr>
              <w:sz w:val="24"/>
              <w:szCs w:val="24"/>
            </w:rPr>
            <w:id w:val="1660573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42C531E" w14:textId="08CD20D7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96609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5F03BAD" w14:textId="1FFDD424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604875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37D6D3A" w14:textId="0D31F9B6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85482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DD44747" w14:textId="078F992E" w:rsidR="004278E0" w:rsidRPr="009311BF" w:rsidRDefault="004278E0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92253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3BF3659" w14:textId="56D35FCB" w:rsidR="004278E0" w:rsidRPr="009311BF" w:rsidRDefault="000A2D0F" w:rsidP="004278E0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0CE7274D" w14:textId="5442CFAE" w:rsidR="004278E0" w:rsidRPr="009311BF" w:rsidRDefault="004278E0">
      <w:pPr>
        <w:rPr>
          <w:sz w:val="28"/>
          <w:szCs w:val="28"/>
        </w:rPr>
      </w:pPr>
    </w:p>
    <w:p w14:paraId="2C03AF9C" w14:textId="2A805172" w:rsidR="004278E0" w:rsidRPr="009311BF" w:rsidRDefault="006419E6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How helpful are the sessions with your therapist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70F34BAC" w14:textId="77777777" w:rsidTr="003F0B73">
        <w:tc>
          <w:tcPr>
            <w:tcW w:w="1000" w:type="pct"/>
          </w:tcPr>
          <w:p w14:paraId="771C7F18" w14:textId="1B2BAF87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Poor</w:t>
            </w:r>
          </w:p>
        </w:tc>
        <w:tc>
          <w:tcPr>
            <w:tcW w:w="1000" w:type="pct"/>
          </w:tcPr>
          <w:p w14:paraId="1B44B87A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665E46E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7DF92E11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5B6947C6" w14:textId="0CFA8ECB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Excellent</w:t>
            </w:r>
          </w:p>
        </w:tc>
      </w:tr>
      <w:tr w:rsidR="004278E0" w:rsidRPr="009311BF" w14:paraId="0FDA7381" w14:textId="77777777" w:rsidTr="003F0B73">
        <w:tc>
          <w:tcPr>
            <w:tcW w:w="1000" w:type="pct"/>
          </w:tcPr>
          <w:p w14:paraId="40AAF008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78C74822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10272967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496C215E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544901E4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16A326B5" w14:textId="77777777" w:rsidTr="003F0B73">
        <w:sdt>
          <w:sdtPr>
            <w:rPr>
              <w:sz w:val="24"/>
              <w:szCs w:val="24"/>
            </w:rPr>
            <w:id w:val="453526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A8DD003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709143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D71ED1D" w14:textId="5E323A9A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633243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56A24C33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456250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B521220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29251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68E280D" w14:textId="61DCDC0F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2092C68F" w14:textId="3F529C93" w:rsidR="004278E0" w:rsidRPr="009311BF" w:rsidRDefault="004278E0">
      <w:pPr>
        <w:rPr>
          <w:b/>
          <w:bCs/>
          <w:sz w:val="28"/>
          <w:szCs w:val="28"/>
        </w:rPr>
      </w:pPr>
    </w:p>
    <w:p w14:paraId="6BB7CB72" w14:textId="6E7B84FF" w:rsidR="004278E0" w:rsidRPr="009311BF" w:rsidRDefault="0012215E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Have you learned</w:t>
      </w:r>
      <w:r w:rsidR="006419E6" w:rsidRPr="009311BF">
        <w:rPr>
          <w:b/>
          <w:bCs/>
          <w:sz w:val="28"/>
          <w:szCs w:val="28"/>
        </w:rPr>
        <w:t xml:space="preserve"> any new things about yourself or your situation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6A461F9E" w14:textId="77777777" w:rsidTr="003F0B73">
        <w:tc>
          <w:tcPr>
            <w:tcW w:w="1000" w:type="pct"/>
          </w:tcPr>
          <w:p w14:paraId="1F011383" w14:textId="11698C43" w:rsidR="004278E0" w:rsidRPr="009311BF" w:rsidRDefault="006419E6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075641C4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1325A006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2578B2EA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22747F58" w14:textId="0B9CA299" w:rsidR="004278E0" w:rsidRPr="009311BF" w:rsidRDefault="006419E6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A Lot</w:t>
            </w:r>
          </w:p>
        </w:tc>
      </w:tr>
      <w:tr w:rsidR="004278E0" w:rsidRPr="009311BF" w14:paraId="2E5C7D6D" w14:textId="77777777" w:rsidTr="003F0B73">
        <w:tc>
          <w:tcPr>
            <w:tcW w:w="1000" w:type="pct"/>
          </w:tcPr>
          <w:p w14:paraId="1F37E9A2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3F0AC1A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1AB3AFF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7A721BBF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069F751D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0B221D6A" w14:textId="77777777" w:rsidTr="003F0B73">
        <w:sdt>
          <w:sdtPr>
            <w:rPr>
              <w:sz w:val="24"/>
              <w:szCs w:val="24"/>
            </w:rPr>
            <w:id w:val="731961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D4498AA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52006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BA171F9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22108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B9E2A7C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267737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DD0A665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095206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088C583F" w14:textId="36389864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39E6918A" w14:textId="5D6A205D" w:rsidR="004278E0" w:rsidRPr="009311BF" w:rsidRDefault="004278E0">
      <w:pPr>
        <w:rPr>
          <w:b/>
          <w:bCs/>
          <w:sz w:val="28"/>
          <w:szCs w:val="28"/>
        </w:rPr>
      </w:pPr>
    </w:p>
    <w:p w14:paraId="02B91238" w14:textId="01638371" w:rsidR="004278E0" w:rsidRPr="009311BF" w:rsidRDefault="006419E6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How well d</w:t>
      </w:r>
      <w:r w:rsidR="0012215E" w:rsidRPr="009311BF">
        <w:rPr>
          <w:b/>
          <w:bCs/>
          <w:sz w:val="28"/>
          <w:szCs w:val="28"/>
        </w:rPr>
        <w:t>o</w:t>
      </w:r>
      <w:r w:rsidRPr="009311BF">
        <w:rPr>
          <w:b/>
          <w:bCs/>
          <w:sz w:val="28"/>
          <w:szCs w:val="28"/>
        </w:rPr>
        <w:t xml:space="preserve"> you feel listened to and supported by your therapist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45674919" w14:textId="77777777" w:rsidTr="003F0B73">
        <w:tc>
          <w:tcPr>
            <w:tcW w:w="1000" w:type="pct"/>
          </w:tcPr>
          <w:p w14:paraId="179750FD" w14:textId="02CA95A3" w:rsidR="004278E0" w:rsidRPr="009311BF" w:rsidRDefault="006419E6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230ABD93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6E1764B3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127F1EFE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1D4A268" w14:textId="2D545973" w:rsidR="004278E0" w:rsidRPr="009311BF" w:rsidRDefault="006419E6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A Lot</w:t>
            </w:r>
          </w:p>
        </w:tc>
      </w:tr>
      <w:tr w:rsidR="004278E0" w:rsidRPr="009311BF" w14:paraId="74C427B0" w14:textId="77777777" w:rsidTr="003F0B73">
        <w:tc>
          <w:tcPr>
            <w:tcW w:w="1000" w:type="pct"/>
          </w:tcPr>
          <w:p w14:paraId="266C0B57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19FBD87B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6DACB249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15407EED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66520CDB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3788FB26" w14:textId="77777777" w:rsidTr="003F0B73">
        <w:sdt>
          <w:sdtPr>
            <w:rPr>
              <w:sz w:val="24"/>
              <w:szCs w:val="24"/>
            </w:rPr>
            <w:id w:val="119789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4338DFD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1909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68DAF0E9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58408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3258F7DB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1591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A2964E7" w14:textId="12A6E070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33889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4110AB50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AD5EA9E" w14:textId="77777777" w:rsidR="004278E0" w:rsidRPr="009311BF" w:rsidRDefault="004278E0">
      <w:pPr>
        <w:rPr>
          <w:b/>
          <w:bCs/>
          <w:sz w:val="28"/>
          <w:szCs w:val="28"/>
        </w:rPr>
      </w:pPr>
    </w:p>
    <w:p w14:paraId="1666CD1F" w14:textId="4F8F18CF" w:rsidR="004278E0" w:rsidRPr="009311BF" w:rsidRDefault="006419E6" w:rsidP="006419E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How much d</w:t>
      </w:r>
      <w:r w:rsidR="0012215E" w:rsidRPr="009311BF">
        <w:rPr>
          <w:b/>
          <w:bCs/>
          <w:sz w:val="28"/>
          <w:szCs w:val="28"/>
        </w:rPr>
        <w:t>o</w:t>
      </w:r>
      <w:r w:rsidRPr="009311BF">
        <w:rPr>
          <w:b/>
          <w:bCs/>
          <w:sz w:val="28"/>
          <w:szCs w:val="28"/>
        </w:rPr>
        <w:t xml:space="preserve"> you like the rooms, toys, </w:t>
      </w:r>
      <w:proofErr w:type="gramStart"/>
      <w:r w:rsidRPr="009311BF">
        <w:rPr>
          <w:b/>
          <w:bCs/>
          <w:sz w:val="28"/>
          <w:szCs w:val="28"/>
        </w:rPr>
        <w:t>furniture</w:t>
      </w:r>
      <w:proofErr w:type="gramEnd"/>
      <w:r w:rsidRPr="009311BF">
        <w:rPr>
          <w:b/>
          <w:bCs/>
          <w:sz w:val="28"/>
          <w:szCs w:val="28"/>
        </w:rPr>
        <w:t xml:space="preserve"> and facilities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1805"/>
        <w:gridCol w:w="1805"/>
        <w:gridCol w:w="1805"/>
        <w:gridCol w:w="1805"/>
      </w:tblGrid>
      <w:tr w:rsidR="004278E0" w:rsidRPr="009311BF" w14:paraId="23E55245" w14:textId="77777777" w:rsidTr="003F0B73">
        <w:tc>
          <w:tcPr>
            <w:tcW w:w="1000" w:type="pct"/>
          </w:tcPr>
          <w:p w14:paraId="2A7F5612" w14:textId="2785072E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t At All</w:t>
            </w:r>
          </w:p>
        </w:tc>
        <w:tc>
          <w:tcPr>
            <w:tcW w:w="1000" w:type="pct"/>
          </w:tcPr>
          <w:p w14:paraId="7215CC19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943D9EF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4B0C9398" w14:textId="77777777" w:rsidR="004278E0" w:rsidRPr="009311BF" w:rsidRDefault="004278E0" w:rsidP="003F0B7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0" w:type="pct"/>
          </w:tcPr>
          <w:p w14:paraId="3C870C08" w14:textId="1BD357A3" w:rsidR="004278E0" w:rsidRPr="009311BF" w:rsidRDefault="000A2D0F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A Lot</w:t>
            </w:r>
          </w:p>
        </w:tc>
      </w:tr>
      <w:tr w:rsidR="004278E0" w:rsidRPr="009311BF" w14:paraId="753F448F" w14:textId="77777777" w:rsidTr="003F0B73">
        <w:tc>
          <w:tcPr>
            <w:tcW w:w="1000" w:type="pct"/>
          </w:tcPr>
          <w:p w14:paraId="2F91DFDC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1</w:t>
            </w:r>
          </w:p>
        </w:tc>
        <w:tc>
          <w:tcPr>
            <w:tcW w:w="1000" w:type="pct"/>
          </w:tcPr>
          <w:p w14:paraId="0A45B6A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2</w:t>
            </w:r>
          </w:p>
        </w:tc>
        <w:tc>
          <w:tcPr>
            <w:tcW w:w="1000" w:type="pct"/>
          </w:tcPr>
          <w:p w14:paraId="2F7C8281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3</w:t>
            </w:r>
          </w:p>
        </w:tc>
        <w:tc>
          <w:tcPr>
            <w:tcW w:w="1000" w:type="pct"/>
          </w:tcPr>
          <w:p w14:paraId="56A748EF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4</w:t>
            </w:r>
          </w:p>
        </w:tc>
        <w:tc>
          <w:tcPr>
            <w:tcW w:w="1000" w:type="pct"/>
          </w:tcPr>
          <w:p w14:paraId="6AA5C9E5" w14:textId="77777777" w:rsidR="004278E0" w:rsidRPr="009311BF" w:rsidRDefault="004278E0" w:rsidP="003F0B7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5</w:t>
            </w:r>
          </w:p>
        </w:tc>
      </w:tr>
      <w:tr w:rsidR="004278E0" w:rsidRPr="009311BF" w14:paraId="0665C339" w14:textId="77777777" w:rsidTr="003F0B73">
        <w:sdt>
          <w:sdtPr>
            <w:rPr>
              <w:sz w:val="24"/>
              <w:szCs w:val="24"/>
            </w:rPr>
            <w:id w:val="981576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7361125" w14:textId="1AE1C53C" w:rsidR="004278E0" w:rsidRPr="009311BF" w:rsidRDefault="00F37206" w:rsidP="003F0B73">
                <w:pPr>
                  <w:jc w:val="center"/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09921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103C8133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4382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C354350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707876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22644056" w14:textId="77777777" w:rsidR="004278E0" w:rsidRPr="009311BF" w:rsidRDefault="004278E0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464117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00" w:type="pct"/>
              </w:tcPr>
              <w:p w14:paraId="7B04E8D9" w14:textId="055E55F7" w:rsidR="004278E0" w:rsidRPr="009311BF" w:rsidRDefault="000A2D0F" w:rsidP="003F0B7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119EF004" w14:textId="576608D7" w:rsidR="000A2D0F" w:rsidRDefault="000A2D0F">
      <w:pPr>
        <w:rPr>
          <w:b/>
          <w:bCs/>
          <w:sz w:val="28"/>
          <w:szCs w:val="28"/>
        </w:rPr>
      </w:pPr>
    </w:p>
    <w:p w14:paraId="006E08DC" w14:textId="185690DA" w:rsidR="009311BF" w:rsidRDefault="009311BF">
      <w:pPr>
        <w:rPr>
          <w:b/>
          <w:bCs/>
          <w:sz w:val="28"/>
          <w:szCs w:val="28"/>
        </w:rPr>
      </w:pPr>
    </w:p>
    <w:p w14:paraId="78DBEFB5" w14:textId="0DCB1A0F" w:rsidR="00F37206" w:rsidRDefault="00F37206" w:rsidP="009311B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F37206">
        <w:rPr>
          <w:b/>
          <w:bCs/>
          <w:sz w:val="28"/>
          <w:szCs w:val="28"/>
        </w:rPr>
        <w:t xml:space="preserve">What difference does </w:t>
      </w:r>
      <w:proofErr w:type="gramStart"/>
      <w:r w:rsidRPr="00F37206">
        <w:rPr>
          <w:b/>
          <w:bCs/>
          <w:sz w:val="28"/>
          <w:szCs w:val="28"/>
        </w:rPr>
        <w:t>coming</w:t>
      </w:r>
      <w:proofErr w:type="gramEnd"/>
      <w:r w:rsidRPr="00F37206">
        <w:rPr>
          <w:b/>
          <w:bCs/>
          <w:sz w:val="28"/>
          <w:szCs w:val="28"/>
        </w:rPr>
        <w:t xml:space="preserve"> to Gateway make for you?</w:t>
      </w:r>
    </w:p>
    <w:p w14:paraId="43B37064" w14:textId="64E04B05" w:rsidR="00F37206" w:rsidRDefault="00F37206" w:rsidP="00F37206">
      <w:pPr>
        <w:rPr>
          <w:b/>
          <w:bCs/>
          <w:sz w:val="28"/>
          <w:szCs w:val="28"/>
        </w:rPr>
      </w:pPr>
    </w:p>
    <w:p w14:paraId="0BAAF116" w14:textId="37EF8C8B" w:rsidR="00F37206" w:rsidRDefault="00F37206" w:rsidP="00F37206">
      <w:pPr>
        <w:rPr>
          <w:b/>
          <w:bCs/>
          <w:sz w:val="28"/>
          <w:szCs w:val="28"/>
        </w:rPr>
      </w:pPr>
    </w:p>
    <w:p w14:paraId="7BEF8922" w14:textId="2F6CD8FC" w:rsidR="00F37206" w:rsidRDefault="00F37206" w:rsidP="00F37206">
      <w:pPr>
        <w:rPr>
          <w:b/>
          <w:bCs/>
          <w:sz w:val="28"/>
          <w:szCs w:val="28"/>
        </w:rPr>
      </w:pPr>
    </w:p>
    <w:p w14:paraId="7DCD0A4B" w14:textId="77777777" w:rsidR="00F37206" w:rsidRPr="00F37206" w:rsidRDefault="00F37206" w:rsidP="00F37206">
      <w:pPr>
        <w:rPr>
          <w:b/>
          <w:bCs/>
          <w:sz w:val="28"/>
          <w:szCs w:val="28"/>
        </w:rPr>
      </w:pPr>
    </w:p>
    <w:p w14:paraId="289D41BA" w14:textId="212A8FD0" w:rsidR="000A2D0F" w:rsidRPr="009311BF" w:rsidRDefault="009311BF" w:rsidP="009311B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What do you like most about Gateway Psychology?</w:t>
      </w:r>
    </w:p>
    <w:p w14:paraId="18EAD79B" w14:textId="455AD8D8" w:rsidR="004278E0" w:rsidRPr="009311BF" w:rsidRDefault="004278E0">
      <w:pPr>
        <w:rPr>
          <w:b/>
          <w:bCs/>
          <w:sz w:val="28"/>
          <w:szCs w:val="28"/>
        </w:rPr>
      </w:pPr>
    </w:p>
    <w:p w14:paraId="493DA31F" w14:textId="5CA7AF22" w:rsidR="009311BF" w:rsidRPr="009311BF" w:rsidRDefault="009311BF">
      <w:pPr>
        <w:rPr>
          <w:b/>
          <w:bCs/>
          <w:sz w:val="28"/>
          <w:szCs w:val="28"/>
        </w:rPr>
      </w:pPr>
    </w:p>
    <w:p w14:paraId="27F68125" w14:textId="36C54175" w:rsidR="009311BF" w:rsidRPr="009311BF" w:rsidRDefault="009311BF">
      <w:pPr>
        <w:rPr>
          <w:b/>
          <w:bCs/>
          <w:sz w:val="28"/>
          <w:szCs w:val="28"/>
        </w:rPr>
      </w:pPr>
    </w:p>
    <w:p w14:paraId="486CF740" w14:textId="77777777" w:rsidR="009311BF" w:rsidRPr="009311BF" w:rsidRDefault="009311BF">
      <w:pPr>
        <w:rPr>
          <w:b/>
          <w:bCs/>
          <w:sz w:val="28"/>
          <w:szCs w:val="28"/>
        </w:rPr>
      </w:pPr>
    </w:p>
    <w:p w14:paraId="4B9207CE" w14:textId="23AD5217" w:rsidR="00BF251A" w:rsidRPr="009311BF" w:rsidRDefault="009311BF" w:rsidP="009311B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Do you wish anything was different about Gateway Psychology?</w:t>
      </w:r>
    </w:p>
    <w:p w14:paraId="355267BA" w14:textId="3A73378B" w:rsidR="00BF251A" w:rsidRPr="009311BF" w:rsidRDefault="00BF251A">
      <w:pPr>
        <w:rPr>
          <w:b/>
          <w:bCs/>
          <w:sz w:val="28"/>
          <w:szCs w:val="28"/>
        </w:rPr>
      </w:pPr>
    </w:p>
    <w:p w14:paraId="71269913" w14:textId="64BB5D8D" w:rsidR="009311BF" w:rsidRDefault="009311BF">
      <w:pPr>
        <w:rPr>
          <w:b/>
          <w:bCs/>
          <w:sz w:val="28"/>
          <w:szCs w:val="28"/>
        </w:rPr>
      </w:pPr>
    </w:p>
    <w:p w14:paraId="0300C783" w14:textId="77777777" w:rsidR="009311BF" w:rsidRPr="009311BF" w:rsidRDefault="009311BF">
      <w:pPr>
        <w:rPr>
          <w:b/>
          <w:bCs/>
          <w:sz w:val="28"/>
          <w:szCs w:val="28"/>
        </w:rPr>
      </w:pPr>
    </w:p>
    <w:p w14:paraId="1C838378" w14:textId="77777777" w:rsidR="009311BF" w:rsidRPr="009311BF" w:rsidRDefault="009311BF">
      <w:pPr>
        <w:rPr>
          <w:b/>
          <w:bCs/>
          <w:sz w:val="28"/>
          <w:szCs w:val="28"/>
        </w:rPr>
      </w:pPr>
    </w:p>
    <w:p w14:paraId="43AE3D33" w14:textId="4125685D" w:rsidR="009311BF" w:rsidRPr="009311BF" w:rsidRDefault="009311BF" w:rsidP="009311B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 xml:space="preserve">Does your </w:t>
      </w:r>
      <w:proofErr w:type="spellStart"/>
      <w:r w:rsidRPr="009311BF">
        <w:rPr>
          <w:b/>
          <w:bCs/>
          <w:sz w:val="28"/>
          <w:szCs w:val="28"/>
        </w:rPr>
        <w:t>carer</w:t>
      </w:r>
      <w:proofErr w:type="spellEnd"/>
      <w:r w:rsidRPr="009311BF">
        <w:rPr>
          <w:b/>
          <w:bCs/>
          <w:sz w:val="28"/>
          <w:szCs w:val="28"/>
        </w:rPr>
        <w:t>, mum or dad have any comments to make?</w:t>
      </w:r>
    </w:p>
    <w:p w14:paraId="53219B24" w14:textId="47D7947D" w:rsidR="009311BF" w:rsidRPr="009311BF" w:rsidRDefault="009311BF" w:rsidP="009311BF">
      <w:pPr>
        <w:rPr>
          <w:b/>
          <w:bCs/>
          <w:sz w:val="28"/>
          <w:szCs w:val="28"/>
        </w:rPr>
      </w:pPr>
    </w:p>
    <w:p w14:paraId="346848C4" w14:textId="4FF2A589" w:rsidR="009311BF" w:rsidRDefault="009311BF" w:rsidP="009311BF">
      <w:pPr>
        <w:rPr>
          <w:b/>
          <w:bCs/>
          <w:sz w:val="28"/>
          <w:szCs w:val="28"/>
        </w:rPr>
      </w:pPr>
    </w:p>
    <w:p w14:paraId="2AC55469" w14:textId="77777777" w:rsidR="009311BF" w:rsidRPr="009311BF" w:rsidRDefault="009311BF" w:rsidP="009311BF">
      <w:pPr>
        <w:rPr>
          <w:b/>
          <w:bCs/>
          <w:sz w:val="28"/>
          <w:szCs w:val="28"/>
        </w:rPr>
      </w:pPr>
    </w:p>
    <w:p w14:paraId="432141B3" w14:textId="77777777" w:rsidR="009311BF" w:rsidRPr="009311BF" w:rsidRDefault="009311BF" w:rsidP="009311BF">
      <w:pPr>
        <w:rPr>
          <w:b/>
          <w:bCs/>
          <w:sz w:val="28"/>
          <w:szCs w:val="28"/>
        </w:rPr>
      </w:pPr>
    </w:p>
    <w:p w14:paraId="54A85A4A" w14:textId="03DDAF03" w:rsidR="009311BF" w:rsidRPr="009311BF" w:rsidRDefault="009311BF" w:rsidP="009311B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 xml:space="preserve">Do you think that other children, young people and their families would like </w:t>
      </w:r>
      <w:proofErr w:type="gramStart"/>
      <w:r w:rsidRPr="009311BF">
        <w:rPr>
          <w:b/>
          <w:bCs/>
          <w:sz w:val="28"/>
          <w:szCs w:val="28"/>
        </w:rPr>
        <w:t>coming</w:t>
      </w:r>
      <w:proofErr w:type="gramEnd"/>
      <w:r w:rsidRPr="009311BF">
        <w:rPr>
          <w:b/>
          <w:bCs/>
          <w:sz w:val="28"/>
          <w:szCs w:val="28"/>
        </w:rPr>
        <w:t xml:space="preserve"> to Gateway?</w:t>
      </w:r>
    </w:p>
    <w:p w14:paraId="74616252" w14:textId="409711E2" w:rsidR="00BF251A" w:rsidRPr="009311BF" w:rsidRDefault="00BF251A">
      <w:pPr>
        <w:rPr>
          <w:b/>
          <w:bCs/>
          <w:sz w:val="28"/>
          <w:szCs w:val="28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4770"/>
      </w:tblGrid>
      <w:tr w:rsidR="009311BF" w:rsidRPr="009311BF" w14:paraId="4D1556A9" w14:textId="77777777" w:rsidTr="009311BF">
        <w:tc>
          <w:tcPr>
            <w:tcW w:w="4590" w:type="dxa"/>
          </w:tcPr>
          <w:p w14:paraId="060061A1" w14:textId="77777777" w:rsidR="009311BF" w:rsidRPr="009311BF" w:rsidRDefault="009311BF" w:rsidP="00D01B5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Yes</w:t>
            </w:r>
          </w:p>
        </w:tc>
        <w:tc>
          <w:tcPr>
            <w:tcW w:w="4770" w:type="dxa"/>
          </w:tcPr>
          <w:p w14:paraId="57AE1981" w14:textId="77777777" w:rsidR="009311BF" w:rsidRPr="009311BF" w:rsidRDefault="009311BF" w:rsidP="00D01B53">
            <w:pPr>
              <w:jc w:val="center"/>
              <w:rPr>
                <w:sz w:val="24"/>
                <w:szCs w:val="24"/>
              </w:rPr>
            </w:pPr>
            <w:r w:rsidRPr="009311BF">
              <w:rPr>
                <w:sz w:val="24"/>
                <w:szCs w:val="24"/>
              </w:rPr>
              <w:t>No</w:t>
            </w:r>
          </w:p>
        </w:tc>
      </w:tr>
      <w:tr w:rsidR="009311BF" w:rsidRPr="009311BF" w14:paraId="7443716A" w14:textId="77777777" w:rsidTr="009311BF">
        <w:sdt>
          <w:sdtPr>
            <w:rPr>
              <w:sz w:val="24"/>
              <w:szCs w:val="24"/>
            </w:rPr>
            <w:id w:val="956213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90" w:type="dxa"/>
              </w:tcPr>
              <w:p w14:paraId="46AA6158" w14:textId="27FC4F96" w:rsidR="009311BF" w:rsidRPr="009311BF" w:rsidRDefault="009311BF" w:rsidP="00D01B5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74189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770" w:type="dxa"/>
              </w:tcPr>
              <w:p w14:paraId="11653F8B" w14:textId="77777777" w:rsidR="009311BF" w:rsidRPr="009311BF" w:rsidRDefault="009311BF" w:rsidP="00D01B53">
                <w:pPr>
                  <w:jc w:val="center"/>
                  <w:rPr>
                    <w:sz w:val="24"/>
                    <w:szCs w:val="24"/>
                  </w:rPr>
                </w:pPr>
                <w:r w:rsidRPr="009311B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E95E28A" w14:textId="5BDB8A73" w:rsidR="000374B6" w:rsidRPr="009311BF" w:rsidRDefault="000374B6">
      <w:pPr>
        <w:rPr>
          <w:b/>
          <w:bCs/>
          <w:sz w:val="24"/>
          <w:szCs w:val="24"/>
        </w:rPr>
      </w:pPr>
    </w:p>
    <w:p w14:paraId="105B4D59" w14:textId="63E684A1" w:rsidR="009311BF" w:rsidRDefault="009311BF">
      <w:pPr>
        <w:rPr>
          <w:b/>
          <w:bCs/>
          <w:sz w:val="24"/>
          <w:szCs w:val="24"/>
        </w:rPr>
      </w:pPr>
    </w:p>
    <w:p w14:paraId="1D7AFC57" w14:textId="77777777" w:rsidR="00F37206" w:rsidRPr="009311BF" w:rsidRDefault="00F37206">
      <w:pPr>
        <w:rPr>
          <w:b/>
          <w:bCs/>
          <w:sz w:val="24"/>
          <w:szCs w:val="24"/>
        </w:rPr>
      </w:pPr>
    </w:p>
    <w:p w14:paraId="1F8CFEBF" w14:textId="7E262278" w:rsidR="000374B6" w:rsidRPr="009311BF" w:rsidRDefault="009311BF" w:rsidP="009311B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9311BF">
        <w:rPr>
          <w:b/>
          <w:bCs/>
          <w:sz w:val="28"/>
          <w:szCs w:val="28"/>
        </w:rPr>
        <w:t>Is there anything else you would like to say?</w:t>
      </w:r>
    </w:p>
    <w:p w14:paraId="0FC7C6E6" w14:textId="3B665543" w:rsidR="009311BF" w:rsidRPr="009311BF" w:rsidRDefault="009311BF" w:rsidP="009311BF">
      <w:pPr>
        <w:rPr>
          <w:b/>
          <w:bCs/>
          <w:sz w:val="28"/>
          <w:szCs w:val="28"/>
        </w:rPr>
      </w:pPr>
    </w:p>
    <w:p w14:paraId="5FE1B18C" w14:textId="77777777" w:rsidR="009311BF" w:rsidRPr="009311BF" w:rsidRDefault="009311BF" w:rsidP="009311BF">
      <w:pPr>
        <w:rPr>
          <w:b/>
          <w:bCs/>
          <w:sz w:val="28"/>
          <w:szCs w:val="28"/>
        </w:rPr>
      </w:pPr>
    </w:p>
    <w:sectPr w:rsidR="009311BF" w:rsidRPr="009311BF" w:rsidSect="006A65E9">
      <w:footerReference w:type="default" r:id="rId7"/>
      <w:pgSz w:w="11906" w:h="16838"/>
      <w:pgMar w:top="900" w:right="1440" w:bottom="1440" w:left="1440" w:header="708" w:footer="903" w:gutter="0"/>
      <w:pgBorders w:offsetFrom="page">
        <w:top w:val="sawtoothGray" w:sz="16" w:space="24" w:color="auto"/>
        <w:left w:val="sawtoothGray" w:sz="16" w:space="24" w:color="auto"/>
        <w:bottom w:val="sawtoothGray" w:sz="16" w:space="24" w:color="auto"/>
        <w:right w:val="sawtoothGray" w:sz="1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889AF" w14:textId="77777777" w:rsidR="00040481" w:rsidRDefault="00040481" w:rsidP="00BF251A">
      <w:pPr>
        <w:spacing w:after="0" w:line="240" w:lineRule="auto"/>
      </w:pPr>
      <w:r>
        <w:separator/>
      </w:r>
    </w:p>
  </w:endnote>
  <w:endnote w:type="continuationSeparator" w:id="0">
    <w:p w14:paraId="6242E9E8" w14:textId="77777777" w:rsidR="00040481" w:rsidRDefault="00040481" w:rsidP="00BF2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22C91" w14:textId="2E3C24C4" w:rsidR="00BF251A" w:rsidRDefault="00BF251A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391CDFE1" wp14:editId="14C803D5">
          <wp:simplePos x="0" y="0"/>
          <wp:positionH relativeFrom="column">
            <wp:posOffset>4216400</wp:posOffset>
          </wp:positionH>
          <wp:positionV relativeFrom="paragraph">
            <wp:posOffset>-295275</wp:posOffset>
          </wp:positionV>
          <wp:extent cx="1907540" cy="5200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7540" cy="520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202</w:t>
    </w:r>
    <w:r w:rsidR="00F37206">
      <w:t>2</w:t>
    </w:r>
    <w:r>
      <w:t xml:space="preserve"> </w:t>
    </w:r>
    <w:r w:rsidR="009311BF">
      <w:t>Child/Young Person</w:t>
    </w:r>
    <w:r>
      <w:t xml:space="preserve"> Feedback Questionnai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0F097" w14:textId="77777777" w:rsidR="00040481" w:rsidRDefault="00040481" w:rsidP="00BF251A">
      <w:pPr>
        <w:spacing w:after="0" w:line="240" w:lineRule="auto"/>
      </w:pPr>
      <w:r>
        <w:separator/>
      </w:r>
    </w:p>
  </w:footnote>
  <w:footnote w:type="continuationSeparator" w:id="0">
    <w:p w14:paraId="374B67D2" w14:textId="77777777" w:rsidR="00040481" w:rsidRDefault="00040481" w:rsidP="00BF25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13BE"/>
    <w:multiLevelType w:val="hybridMultilevel"/>
    <w:tmpl w:val="30C8E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8181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DGzBEILA3MzCyUdpeDU4uLM/DyQApNaAHVhF6gsAAAA"/>
  </w:docVars>
  <w:rsids>
    <w:rsidRoot w:val="004278E0"/>
    <w:rsid w:val="000374B6"/>
    <w:rsid w:val="00040481"/>
    <w:rsid w:val="00076DA5"/>
    <w:rsid w:val="000A2D0F"/>
    <w:rsid w:val="00106181"/>
    <w:rsid w:val="0012215E"/>
    <w:rsid w:val="00217B8F"/>
    <w:rsid w:val="00392FDB"/>
    <w:rsid w:val="00422185"/>
    <w:rsid w:val="004278E0"/>
    <w:rsid w:val="00572B1E"/>
    <w:rsid w:val="006419E6"/>
    <w:rsid w:val="006A65E9"/>
    <w:rsid w:val="009235CD"/>
    <w:rsid w:val="009311BF"/>
    <w:rsid w:val="00AC1851"/>
    <w:rsid w:val="00BF251A"/>
    <w:rsid w:val="00CC1F2D"/>
    <w:rsid w:val="00CE1C7C"/>
    <w:rsid w:val="00D70BBD"/>
    <w:rsid w:val="00F3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29E91B"/>
  <w15:chartTrackingRefBased/>
  <w15:docId w15:val="{B36FE6F7-57E5-4DD5-9CC8-BD0C7003C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1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8E0"/>
    <w:pPr>
      <w:ind w:left="720"/>
      <w:contextualSpacing/>
    </w:pPr>
  </w:style>
  <w:style w:type="table" w:styleId="TableGrid">
    <w:name w:val="Table Grid"/>
    <w:basedOn w:val="TableNormal"/>
    <w:uiPriority w:val="39"/>
    <w:rsid w:val="004278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2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51A"/>
  </w:style>
  <w:style w:type="paragraph" w:styleId="Footer">
    <w:name w:val="footer"/>
    <w:basedOn w:val="Normal"/>
    <w:link w:val="FooterChar"/>
    <w:uiPriority w:val="99"/>
    <w:unhideWhenUsed/>
    <w:rsid w:val="00BF2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3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Forse</dc:creator>
  <cp:keywords/>
  <dc:description/>
  <cp:lastModifiedBy>Lauren Forse</cp:lastModifiedBy>
  <cp:revision>5</cp:revision>
  <cp:lastPrinted>2021-11-19T14:46:00Z</cp:lastPrinted>
  <dcterms:created xsi:type="dcterms:W3CDTF">2021-11-19T14:01:00Z</dcterms:created>
  <dcterms:modified xsi:type="dcterms:W3CDTF">2022-10-19T10:37:00Z</dcterms:modified>
</cp:coreProperties>
</file>